
<file path=[Content_Types].xml><?xml version="1.0" encoding="utf-8"?>
<Types xmlns="http://schemas.openxmlformats.org/package/2006/content-types">
  <Default Extension="rels" ContentType="application/vnd.openxmlformats-package.relationships+xml"/>
  <Default Extension="jpeg" ContentType="image/jpeg"/>
  <Default Extension="xml" ContentType="application/xml"/>
  <Default Extension="jpg" ContentType="image/jpeg"/>
  <Default Extension="png" ContentType="image/png"/>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57BC57C2" w:rsidP="57BC57C2" w:rsidRDefault="57BC57C2" w14:paraId="39997BCE" w14:textId="121D6696">
      <w:pPr>
        <w:jc w:val="center"/>
        <w:rPr>
          <w:b w:val="1"/>
          <w:bCs w:val="1"/>
          <w:sz w:val="24"/>
          <w:szCs w:val="24"/>
        </w:rPr>
      </w:pPr>
    </w:p>
    <w:p w:rsidR="57BC57C2" w:rsidP="57BC57C2" w:rsidRDefault="57BC57C2" w14:paraId="5C845651" w14:textId="60E19D2E">
      <w:pPr>
        <w:jc w:val="center"/>
        <w:rPr>
          <w:b w:val="1"/>
          <w:bCs w:val="1"/>
          <w:sz w:val="24"/>
          <w:szCs w:val="24"/>
        </w:rPr>
      </w:pPr>
    </w:p>
    <w:p w:rsidRPr="00D87752" w:rsidR="00F24F98" w:rsidP="5EF5604D" w:rsidRDefault="00115B71" w14:paraId="25951878" w14:textId="0684040A">
      <w:pPr>
        <w:jc w:val="center"/>
        <w:rPr>
          <w:sz w:val="24"/>
          <w:szCs w:val="24"/>
        </w:rPr>
      </w:pPr>
      <w:r w:rsidRPr="5EF5604D" w:rsidR="00115B71">
        <w:rPr>
          <w:b w:val="1"/>
          <w:bCs w:val="1"/>
          <w:sz w:val="24"/>
          <w:szCs w:val="24"/>
        </w:rPr>
        <w:t>Research Information</w:t>
      </w:r>
      <w:r w:rsidRPr="5EF5604D" w:rsidR="00F24F98">
        <w:rPr>
          <w:b w:val="1"/>
          <w:bCs w:val="1"/>
          <w:sz w:val="24"/>
          <w:szCs w:val="24"/>
        </w:rPr>
        <w:t xml:space="preserve"> and Consent for Use of Tissues</w:t>
      </w:r>
    </w:p>
    <w:p w:rsidR="00F24F98" w:rsidP="5EF5604D" w:rsidRDefault="00F24F98" w14:paraId="63D87D8C" w14:textId="69A1BFED">
      <w:pPr>
        <w:rPr>
          <w:b w:val="1"/>
          <w:bCs w:val="1"/>
          <w:sz w:val="24"/>
          <w:szCs w:val="24"/>
        </w:rPr>
      </w:pPr>
      <w:r w:rsidRPr="738AF5B1" w:rsidR="00115B71">
        <w:rPr>
          <w:b w:val="1"/>
          <w:bCs w:val="1"/>
          <w:sz w:val="24"/>
          <w:szCs w:val="24"/>
        </w:rPr>
        <w:t xml:space="preserve">Name of </w:t>
      </w:r>
      <w:r w:rsidRPr="738AF5B1" w:rsidR="00E10B35">
        <w:rPr>
          <w:b w:val="1"/>
          <w:bCs w:val="1"/>
          <w:sz w:val="24"/>
          <w:szCs w:val="24"/>
        </w:rPr>
        <w:t>*</w:t>
      </w:r>
      <w:r w:rsidRPr="738AF5B1" w:rsidR="00115B71">
        <w:rPr>
          <w:b w:val="1"/>
          <w:bCs w:val="1"/>
          <w:sz w:val="24"/>
          <w:szCs w:val="24"/>
        </w:rPr>
        <w:t>Participant</w:t>
      </w:r>
      <w:r w:rsidRPr="738AF5B1" w:rsidR="00950561">
        <w:rPr>
          <w:b w:val="1"/>
          <w:bCs w:val="1"/>
          <w:sz w:val="24"/>
          <w:szCs w:val="24"/>
        </w:rPr>
        <w:t>:</w:t>
      </w:r>
      <w:r w:rsidRPr="738AF5B1" w:rsidR="00F24F98">
        <w:rPr>
          <w:b w:val="1"/>
          <w:bCs w:val="1"/>
          <w:sz w:val="24"/>
          <w:szCs w:val="24"/>
        </w:rPr>
        <w:t>____________________________________</w:t>
      </w:r>
      <w:r w:rsidRPr="738AF5B1" w:rsidR="00F24F98">
        <w:rPr>
          <w:sz w:val="24"/>
          <w:szCs w:val="24"/>
        </w:rPr>
        <w:t xml:space="preserve"> </w:t>
      </w:r>
      <w:r w:rsidRPr="738AF5B1" w:rsidR="5D56BF8F">
        <w:rPr>
          <w:b w:val="1"/>
          <w:bCs w:val="1"/>
          <w:sz w:val="24"/>
          <w:szCs w:val="24"/>
        </w:rPr>
        <w:t>(</w:t>
      </w:r>
      <w:r w:rsidRPr="738AF5B1" w:rsidR="40166338">
        <w:rPr>
          <w:b w:val="1"/>
          <w:bCs w:val="1"/>
          <w:sz w:val="24"/>
          <w:szCs w:val="24"/>
        </w:rPr>
        <w:t>Decease</w:t>
      </w:r>
      <w:r w:rsidRPr="738AF5B1" w:rsidR="76F90036">
        <w:rPr>
          <w:b w:val="1"/>
          <w:bCs w:val="1"/>
          <w:sz w:val="24"/>
          <w:szCs w:val="24"/>
        </w:rPr>
        <w:t>d,</w:t>
      </w:r>
      <w:r w:rsidRPr="738AF5B1" w:rsidR="40166338">
        <w:rPr>
          <w:b w:val="1"/>
          <w:bCs w:val="1"/>
          <w:sz w:val="24"/>
          <w:szCs w:val="24"/>
        </w:rPr>
        <w:t xml:space="preserve"> loved one</w:t>
      </w:r>
      <w:r w:rsidRPr="738AF5B1" w:rsidR="5D56BF8F">
        <w:rPr>
          <w:b w:val="1"/>
          <w:bCs w:val="1"/>
          <w:sz w:val="24"/>
          <w:szCs w:val="24"/>
        </w:rPr>
        <w:t>)</w:t>
      </w:r>
    </w:p>
    <w:p w:rsidR="00F24F98" w:rsidP="5EF5604D" w:rsidRDefault="00F24F98" w14:paraId="0355486B" w14:textId="3149FB7F">
      <w:pPr>
        <w:rPr>
          <w:b w:val="1"/>
          <w:bCs w:val="1"/>
          <w:sz w:val="24"/>
          <w:szCs w:val="24"/>
        </w:rPr>
      </w:pPr>
      <w:r w:rsidRPr="5EF5604D" w:rsidR="00F24F98">
        <w:rPr>
          <w:b w:val="1"/>
          <w:bCs w:val="1"/>
          <w:sz w:val="24"/>
          <w:szCs w:val="24"/>
        </w:rPr>
        <w:t>Relationship</w:t>
      </w:r>
      <w:r w:rsidRPr="5EF5604D" w:rsidR="00EF07CF">
        <w:rPr>
          <w:b w:val="1"/>
          <w:bCs w:val="1"/>
          <w:sz w:val="24"/>
          <w:szCs w:val="24"/>
        </w:rPr>
        <w:t xml:space="preserve"> </w:t>
      </w:r>
      <w:r w:rsidRPr="5EF5604D" w:rsidR="00F24F98">
        <w:rPr>
          <w:b w:val="1"/>
          <w:bCs w:val="1"/>
          <w:sz w:val="24"/>
          <w:szCs w:val="24"/>
        </w:rPr>
        <w:t>to the donor</w:t>
      </w:r>
      <w:r w:rsidRPr="5EF5604D" w:rsidR="00950561">
        <w:rPr>
          <w:b w:val="1"/>
          <w:bCs w:val="1"/>
          <w:sz w:val="24"/>
          <w:szCs w:val="24"/>
        </w:rPr>
        <w:t>:</w:t>
      </w:r>
      <w:r w:rsidRPr="5EF5604D" w:rsidR="00EF07CF">
        <w:rPr>
          <w:b w:val="1"/>
          <w:bCs w:val="1"/>
          <w:sz w:val="24"/>
          <w:szCs w:val="24"/>
        </w:rPr>
        <w:t xml:space="preserve"> </w:t>
      </w:r>
      <w:r w:rsidRPr="5EF5604D" w:rsidR="00EF07CF">
        <w:rPr>
          <w:b w:val="1"/>
          <w:bCs w:val="1"/>
          <w:sz w:val="24"/>
          <w:szCs w:val="24"/>
        </w:rPr>
        <w:t>_________________________________</w:t>
      </w:r>
      <w:r w:rsidRPr="5EF5604D" w:rsidR="00EF07CF">
        <w:rPr>
          <w:b w:val="1"/>
          <w:bCs w:val="1"/>
          <w:sz w:val="24"/>
          <w:szCs w:val="24"/>
        </w:rPr>
        <w:t>_</w:t>
      </w:r>
      <w:r w:rsidRPr="5EF5604D" w:rsidR="3EF0454A">
        <w:rPr>
          <w:b w:val="1"/>
          <w:bCs w:val="1"/>
          <w:sz w:val="24"/>
          <w:szCs w:val="24"/>
        </w:rPr>
        <w:t>(</w:t>
      </w:r>
      <w:r w:rsidRPr="5EF5604D" w:rsidR="3BC416A5">
        <w:rPr>
          <w:b w:val="1"/>
          <w:bCs w:val="1"/>
          <w:sz w:val="24"/>
          <w:szCs w:val="24"/>
        </w:rPr>
        <w:t>Mother, Father</w:t>
      </w:r>
      <w:r w:rsidRPr="5EF5604D" w:rsidR="3EF0454A">
        <w:rPr>
          <w:b w:val="1"/>
          <w:bCs w:val="1"/>
          <w:sz w:val="24"/>
          <w:szCs w:val="24"/>
        </w:rPr>
        <w:t xml:space="preserve"> </w:t>
      </w:r>
      <w:r w:rsidRPr="5EF5604D" w:rsidR="74DAE441">
        <w:rPr>
          <w:b w:val="1"/>
          <w:bCs w:val="1"/>
          <w:sz w:val="24"/>
          <w:szCs w:val="24"/>
        </w:rPr>
        <w:t>L</w:t>
      </w:r>
      <w:r w:rsidRPr="5EF5604D" w:rsidR="3EF0454A">
        <w:rPr>
          <w:b w:val="1"/>
          <w:bCs w:val="1"/>
          <w:sz w:val="24"/>
          <w:szCs w:val="24"/>
        </w:rPr>
        <w:t>egal guardian)</w:t>
      </w:r>
    </w:p>
    <w:p w:rsidRPr="00EF07CF" w:rsidR="00E10B35" w:rsidP="5EF5604D" w:rsidRDefault="00E10B35" w14:paraId="0CE67883" w14:textId="722A2D4B">
      <w:pPr>
        <w:pStyle w:val="Normal"/>
        <w:rPr>
          <w:rFonts w:ascii="Calibri" w:hAnsi="Calibri" w:eastAsia="Calibri" w:cs="Calibri"/>
          <w:noProof w:val="0"/>
          <w:color w:val="auto"/>
          <w:sz w:val="24"/>
          <w:szCs w:val="24"/>
          <w:lang w:val="en-CA"/>
        </w:rPr>
      </w:pPr>
      <w:r w:rsidRPr="5EF5604D" w:rsidR="63A171B9">
        <w:rPr>
          <w:rFonts w:ascii="Calibri" w:hAnsi="Calibri" w:eastAsia="Calibri" w:cs="Calibri"/>
          <w:noProof w:val="0"/>
          <w:color w:val="auto"/>
          <w:sz w:val="24"/>
          <w:szCs w:val="24"/>
          <w:lang w:val="en-CA"/>
        </w:rPr>
        <w:t>If you are a parent or legal guardian of an individual who may take part in this study, permission from you is required. When we say “you” in this consent form, we mean you or your child; “we” means the doctors and other staff.</w:t>
      </w:r>
    </w:p>
    <w:p w:rsidRPr="00233FA0" w:rsidR="006F12CB" w:rsidP="5EF5604D" w:rsidRDefault="006F12CB" w14:paraId="79C7DB34" w14:textId="10CFF834">
      <w:pPr>
        <w:rPr>
          <w:sz w:val="24"/>
          <w:szCs w:val="24"/>
        </w:rPr>
      </w:pPr>
      <w:r w:rsidRPr="5EF5604D" w:rsidR="006F12CB">
        <w:rPr>
          <w:sz w:val="24"/>
          <w:szCs w:val="24"/>
        </w:rPr>
        <w:t xml:space="preserve">You have agreed </w:t>
      </w:r>
      <w:r w:rsidRPr="5EF5604D" w:rsidR="00E10B35">
        <w:rPr>
          <w:sz w:val="24"/>
          <w:szCs w:val="24"/>
        </w:rPr>
        <w:t>that samples from the donated organs to be used</w:t>
      </w:r>
      <w:r w:rsidRPr="5EF5604D" w:rsidR="006F12CB">
        <w:rPr>
          <w:sz w:val="24"/>
          <w:szCs w:val="24"/>
        </w:rPr>
        <w:t xml:space="preserve"> in a research study titled: </w:t>
      </w:r>
    </w:p>
    <w:p w:rsidRPr="00233FA0" w:rsidR="006F12CB" w:rsidP="5EF5604D" w:rsidRDefault="006F12CB" w14:paraId="03314BCA" w14:textId="77777777">
      <w:pPr>
        <w:rPr>
          <w:b w:val="1"/>
          <w:bCs w:val="1"/>
          <w:sz w:val="24"/>
          <w:szCs w:val="24"/>
        </w:rPr>
      </w:pPr>
      <w:r w:rsidRPr="5EF5604D" w:rsidR="006F12CB">
        <w:rPr>
          <w:b w:val="1"/>
          <w:bCs w:val="1"/>
          <w:sz w:val="24"/>
          <w:szCs w:val="24"/>
        </w:rPr>
        <w:t xml:space="preserve">The exploration of novel drug therapy avenues for </w:t>
      </w:r>
      <w:r w:rsidRPr="5EF5604D" w:rsidR="006F12CB">
        <w:rPr>
          <w:b w:val="1"/>
          <w:bCs w:val="1"/>
          <w:sz w:val="24"/>
          <w:szCs w:val="24"/>
        </w:rPr>
        <w:t>Rett</w:t>
      </w:r>
      <w:r w:rsidRPr="5EF5604D" w:rsidR="006F12CB">
        <w:rPr>
          <w:b w:val="1"/>
          <w:bCs w:val="1"/>
          <w:sz w:val="24"/>
          <w:szCs w:val="24"/>
        </w:rPr>
        <w:t xml:space="preserve"> Syndrome and similar rare disorders by studying the molecular mechanism of MeCP2 mutations on the regulation and function of the brain in patients with </w:t>
      </w:r>
      <w:r w:rsidRPr="5EF5604D" w:rsidR="006F12CB">
        <w:rPr>
          <w:b w:val="1"/>
          <w:bCs w:val="1"/>
          <w:sz w:val="24"/>
          <w:szCs w:val="24"/>
        </w:rPr>
        <w:t>Rett</w:t>
      </w:r>
      <w:r w:rsidRPr="5EF5604D" w:rsidR="006F12CB">
        <w:rPr>
          <w:b w:val="1"/>
          <w:bCs w:val="1"/>
          <w:sz w:val="24"/>
          <w:szCs w:val="24"/>
        </w:rPr>
        <w:t xml:space="preserve"> Syndrome; A Canada-wide project on </w:t>
      </w:r>
      <w:r w:rsidRPr="5EF5604D" w:rsidR="006F12CB">
        <w:rPr>
          <w:b w:val="1"/>
          <w:bCs w:val="1"/>
          <w:sz w:val="24"/>
          <w:szCs w:val="24"/>
        </w:rPr>
        <w:t>Rett</w:t>
      </w:r>
      <w:r w:rsidRPr="5EF5604D" w:rsidR="006F12CB">
        <w:rPr>
          <w:b w:val="1"/>
          <w:bCs w:val="1"/>
          <w:sz w:val="24"/>
          <w:szCs w:val="24"/>
        </w:rPr>
        <w:t xml:space="preserve"> Syndrome</w:t>
      </w:r>
    </w:p>
    <w:p w:rsidRPr="00233FA0" w:rsidR="006F12CB" w:rsidP="5EF5604D" w:rsidRDefault="006F12CB" w14:paraId="15352C2C" w14:textId="7A3A8AD9">
      <w:pPr>
        <w:rPr>
          <w:sz w:val="24"/>
          <w:szCs w:val="24"/>
        </w:rPr>
      </w:pPr>
      <w:r w:rsidRPr="5EF5604D" w:rsidR="006F12CB">
        <w:rPr>
          <w:sz w:val="24"/>
          <w:szCs w:val="24"/>
        </w:rPr>
        <w:t>and</w:t>
      </w:r>
      <w:r w:rsidRPr="5EF5604D" w:rsidR="006F12CB">
        <w:rPr>
          <w:sz w:val="24"/>
          <w:szCs w:val="24"/>
        </w:rPr>
        <w:t xml:space="preserve"> have signed a Research Participant Information and Consent Form. </w:t>
      </w:r>
    </w:p>
    <w:p w:rsidRPr="00233FA0" w:rsidR="00D87752" w:rsidP="57BC57C2" w:rsidRDefault="006F12CB" w14:paraId="439B6617" w14:textId="02B5F105">
      <w:pPr>
        <w:pStyle w:val="Normal"/>
        <w:rPr>
          <w:rFonts w:ascii="Calibri" w:hAnsi="Calibri" w:eastAsia="Calibri" w:cs="Calibri"/>
          <w:noProof w:val="0"/>
          <w:sz w:val="24"/>
          <w:szCs w:val="24"/>
          <w:lang w:val="en-CA"/>
        </w:rPr>
      </w:pPr>
      <w:r w:rsidRPr="57BC57C2" w:rsidR="006F12CB">
        <w:rPr>
          <w:sz w:val="24"/>
          <w:szCs w:val="24"/>
        </w:rPr>
        <w:t xml:space="preserve">As you are aware, this study requests that </w:t>
      </w:r>
      <w:r w:rsidRPr="57BC57C2" w:rsidR="00D87752">
        <w:rPr>
          <w:sz w:val="24"/>
          <w:szCs w:val="24"/>
          <w:vertAlign w:val="superscript"/>
        </w:rPr>
        <w:t>+</w:t>
      </w:r>
      <w:r w:rsidRPr="57BC57C2" w:rsidR="006F12CB">
        <w:rPr>
          <w:sz w:val="24"/>
          <w:szCs w:val="24"/>
        </w:rPr>
        <w:t>brain tissue after death of the patient,</w:t>
      </w:r>
      <w:r w:rsidRPr="57BC57C2" w:rsidR="00233FA0">
        <w:rPr>
          <w:sz w:val="24"/>
          <w:szCs w:val="24"/>
        </w:rPr>
        <w:t xml:space="preserve"> to</w:t>
      </w:r>
      <w:r w:rsidRPr="57BC57C2" w:rsidR="006F12CB">
        <w:rPr>
          <w:sz w:val="24"/>
          <w:szCs w:val="24"/>
        </w:rPr>
        <w:t xml:space="preserve"> be sent to Dr. Marc Del </w:t>
      </w:r>
      <w:r w:rsidRPr="57BC57C2" w:rsidR="006F12CB">
        <w:rPr>
          <w:sz w:val="24"/>
          <w:szCs w:val="24"/>
        </w:rPr>
        <w:t>Bigio</w:t>
      </w:r>
      <w:r w:rsidRPr="57BC57C2" w:rsidR="006F12CB">
        <w:rPr>
          <w:sz w:val="24"/>
          <w:szCs w:val="24"/>
        </w:rPr>
        <w:t>, for</w:t>
      </w:r>
      <w:r w:rsidRPr="57BC57C2" w:rsidR="00D87752">
        <w:rPr>
          <w:sz w:val="24"/>
          <w:szCs w:val="24"/>
        </w:rPr>
        <w:t xml:space="preserve"> gross pathological examination. Upon completion of the pathological examinations, all tissues will be transferred to</w:t>
      </w:r>
      <w:r w:rsidRPr="57BC57C2" w:rsidR="006F12CB">
        <w:rPr>
          <w:sz w:val="24"/>
          <w:szCs w:val="24"/>
        </w:rPr>
        <w:t xml:space="preserve"> Dr. Mojgan Rastegar</w:t>
      </w:r>
      <w:r w:rsidRPr="57BC57C2" w:rsidR="00D87752">
        <w:rPr>
          <w:sz w:val="24"/>
          <w:szCs w:val="24"/>
        </w:rPr>
        <w:t xml:space="preserve"> laboratory</w:t>
      </w:r>
      <w:r w:rsidRPr="57BC57C2" w:rsidR="0010104D">
        <w:rPr>
          <w:sz w:val="24"/>
          <w:szCs w:val="24"/>
        </w:rPr>
        <w:t xml:space="preserve"> </w:t>
      </w:r>
      <w:r w:rsidRPr="57BC57C2" w:rsidR="006F12CB">
        <w:rPr>
          <w:sz w:val="24"/>
          <w:szCs w:val="24"/>
        </w:rPr>
        <w:t xml:space="preserve">for research and </w:t>
      </w:r>
      <w:r w:rsidRPr="57BC57C2" w:rsidR="00D87752">
        <w:rPr>
          <w:sz w:val="24"/>
          <w:szCs w:val="24"/>
        </w:rPr>
        <w:t xml:space="preserve">comprehensive </w:t>
      </w:r>
      <w:r w:rsidRPr="57BC57C2" w:rsidR="006F12CB">
        <w:rPr>
          <w:sz w:val="24"/>
          <w:szCs w:val="24"/>
        </w:rPr>
        <w:t>molecular analysis</w:t>
      </w:r>
      <w:r w:rsidRPr="57BC57C2" w:rsidR="00D87752">
        <w:rPr>
          <w:sz w:val="24"/>
          <w:szCs w:val="24"/>
        </w:rPr>
        <w:t xml:space="preserve"> by her laboratory</w:t>
      </w:r>
      <w:r w:rsidRPr="57BC57C2" w:rsidR="006F12CB">
        <w:rPr>
          <w:sz w:val="24"/>
          <w:szCs w:val="24"/>
        </w:rPr>
        <w:t xml:space="preserve">. </w:t>
      </w:r>
      <w:r w:rsidRPr="57BC57C2" w:rsidR="00D87752">
        <w:rPr>
          <w:sz w:val="24"/>
          <w:szCs w:val="24"/>
        </w:rPr>
        <w:t xml:space="preserve">Dr. Rastegar and Dr. Del </w:t>
      </w:r>
      <w:r w:rsidRPr="57BC57C2" w:rsidR="00D87752">
        <w:rPr>
          <w:sz w:val="24"/>
          <w:szCs w:val="24"/>
        </w:rPr>
        <w:t>Bigio</w:t>
      </w:r>
      <w:r w:rsidRPr="57BC57C2" w:rsidR="00D87752">
        <w:rPr>
          <w:sz w:val="24"/>
          <w:szCs w:val="24"/>
        </w:rPr>
        <w:t xml:space="preserve"> are both affiliated with the </w:t>
      </w:r>
      <w:r w:rsidRPr="57BC57C2" w:rsidR="00D87752">
        <w:rPr>
          <w:sz w:val="24"/>
          <w:szCs w:val="24"/>
        </w:rPr>
        <w:t>Rady</w:t>
      </w:r>
      <w:r w:rsidRPr="57BC57C2" w:rsidR="00D87752">
        <w:rPr>
          <w:sz w:val="24"/>
          <w:szCs w:val="24"/>
        </w:rPr>
        <w:t xml:space="preserve"> Faculty of Health Sciences, University of Manitoba, and their labs are located in Winnipeg, Manitoba.</w:t>
      </w:r>
      <w:r w:rsidRPr="57BC57C2" w:rsidR="4BA1D4A7">
        <w:rPr>
          <w:sz w:val="24"/>
          <w:szCs w:val="24"/>
        </w:rPr>
        <w:t xml:space="preserve"> You may contact Dr. Rastegar 24/7 at 204-290.5203</w:t>
      </w:r>
      <w:r w:rsidRPr="57BC57C2" w:rsidR="66DBC676">
        <w:rPr>
          <w:sz w:val="24"/>
          <w:szCs w:val="24"/>
        </w:rPr>
        <w:t xml:space="preserve"> or alternatively visit www</w:t>
      </w:r>
      <w:r w:rsidRPr="57BC57C2" w:rsidR="66DBC676">
        <w:rPr>
          <w:color w:val="auto"/>
          <w:sz w:val="24"/>
          <w:szCs w:val="24"/>
        </w:rPr>
        <w:t>.</w:t>
      </w:r>
      <w:r w:rsidRPr="57BC57C2" w:rsidR="1937B10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CA"/>
        </w:rPr>
        <w:t>rastegar.biochem.umanitoba.ca</w:t>
      </w:r>
    </w:p>
    <w:p w:rsidRPr="00233FA0" w:rsidR="0039206E" w:rsidP="5EF5604D" w:rsidRDefault="00D87752" w14:paraId="46C61C5E" w14:textId="2F4D7D38">
      <w:pPr>
        <w:rPr>
          <w:i w:val="1"/>
          <w:iCs w:val="1"/>
          <w:sz w:val="24"/>
          <w:szCs w:val="24"/>
        </w:rPr>
      </w:pPr>
      <w:r w:rsidRPr="5EF5604D" w:rsidR="00D87752">
        <w:rPr>
          <w:i w:val="1"/>
          <w:iCs w:val="1"/>
          <w:sz w:val="24"/>
          <w:szCs w:val="24"/>
          <w:vertAlign w:val="superscript"/>
        </w:rPr>
        <w:t>+</w:t>
      </w:r>
      <w:r w:rsidRPr="5EF5604D" w:rsidR="0039206E">
        <w:rPr>
          <w:i w:val="1"/>
          <w:iCs w:val="1"/>
          <w:sz w:val="24"/>
          <w:szCs w:val="24"/>
        </w:rPr>
        <w:t xml:space="preserve">In case that the patient has had clinical signs of metabolite deficiency or digestive track </w:t>
      </w:r>
      <w:r w:rsidRPr="5EF5604D" w:rsidR="00233FA0">
        <w:rPr>
          <w:i w:val="1"/>
          <w:iCs w:val="1"/>
          <w:sz w:val="24"/>
          <w:szCs w:val="24"/>
        </w:rPr>
        <w:t>issues;</w:t>
      </w:r>
      <w:r w:rsidRPr="5EF5604D" w:rsidR="0039206E">
        <w:rPr>
          <w:i w:val="1"/>
          <w:iCs w:val="1"/>
          <w:sz w:val="24"/>
          <w:szCs w:val="24"/>
        </w:rPr>
        <w:t xml:space="preserve"> a small piece of liver and intestine may also be </w:t>
      </w:r>
      <w:r w:rsidRPr="5EF5604D" w:rsidR="004F0F63">
        <w:rPr>
          <w:i w:val="1"/>
          <w:iCs w:val="1"/>
          <w:sz w:val="24"/>
          <w:szCs w:val="24"/>
        </w:rPr>
        <w:t>collected</w:t>
      </w:r>
      <w:r w:rsidRPr="5EF5604D" w:rsidR="0039206E">
        <w:rPr>
          <w:i w:val="1"/>
          <w:iCs w:val="1"/>
          <w:sz w:val="24"/>
          <w:szCs w:val="24"/>
        </w:rPr>
        <w:t xml:space="preserve"> for parallel analysis.</w:t>
      </w:r>
    </w:p>
    <w:p w:rsidRPr="00233FA0" w:rsidR="003D5C7A" w:rsidP="5EF5604D" w:rsidRDefault="003D5C7A" w14:paraId="234A5D48" w14:textId="34EBC34A">
      <w:pPr>
        <w:rPr>
          <w:rFonts w:ascii="Times" w:hAnsi="Times" w:eastAsia="Times New Roman" w:cs="Times New Roman"/>
          <w:sz w:val="24"/>
          <w:szCs w:val="24"/>
          <w:lang w:eastAsia="en-US"/>
        </w:rPr>
      </w:pPr>
      <w:r w:rsidRPr="5EF5604D" w:rsidR="003D5C7A">
        <w:rPr>
          <w:sz w:val="24"/>
          <w:szCs w:val="24"/>
        </w:rPr>
        <w:t xml:space="preserve">By signing this consent form, you agree that the tissue requested for research purposes will </w:t>
      </w:r>
      <w:r w:rsidRPr="5EF5604D" w:rsidR="00D87752">
        <w:rPr>
          <w:sz w:val="24"/>
          <w:szCs w:val="24"/>
        </w:rPr>
        <w:t>be removed from the patient</w:t>
      </w:r>
      <w:r w:rsidRPr="5EF5604D" w:rsidR="0091004F">
        <w:rPr>
          <w:sz w:val="24"/>
          <w:szCs w:val="24"/>
        </w:rPr>
        <w:t xml:space="preserve"> </w:t>
      </w:r>
      <w:r w:rsidRPr="5EF5604D" w:rsidR="4AB54FE3">
        <w:rPr>
          <w:sz w:val="24"/>
          <w:szCs w:val="24"/>
        </w:rPr>
        <w:t xml:space="preserve">case </w:t>
      </w:r>
      <w:r w:rsidRPr="5EF5604D" w:rsidR="0091004F">
        <w:rPr>
          <w:sz w:val="24"/>
          <w:szCs w:val="24"/>
        </w:rPr>
        <w:t>file</w:t>
      </w:r>
      <w:r w:rsidRPr="5EF5604D" w:rsidR="003D5C7A">
        <w:rPr>
          <w:sz w:val="24"/>
          <w:szCs w:val="24"/>
        </w:rPr>
        <w:t xml:space="preserve"> in the local pathology lab and wil</w:t>
      </w:r>
      <w:r w:rsidRPr="5EF5604D" w:rsidR="00D87752">
        <w:rPr>
          <w:sz w:val="24"/>
          <w:szCs w:val="24"/>
        </w:rPr>
        <w:t xml:space="preserve">l be shipped to </w:t>
      </w:r>
      <w:r w:rsidRPr="5EF5604D" w:rsidR="003D5C7A">
        <w:rPr>
          <w:sz w:val="24"/>
          <w:szCs w:val="24"/>
        </w:rPr>
        <w:t xml:space="preserve">Dr. Marc Del </w:t>
      </w:r>
      <w:r w:rsidRPr="5EF5604D" w:rsidR="003D5C7A">
        <w:rPr>
          <w:sz w:val="24"/>
          <w:szCs w:val="24"/>
        </w:rPr>
        <w:t>Bigio</w:t>
      </w:r>
      <w:r w:rsidRPr="5EF5604D" w:rsidR="00D87752">
        <w:rPr>
          <w:sz w:val="24"/>
          <w:szCs w:val="24"/>
        </w:rPr>
        <w:t xml:space="preserve"> in Winnipeg </w:t>
      </w:r>
      <w:r w:rsidRPr="5EF5604D" w:rsidR="0091004F">
        <w:rPr>
          <w:sz w:val="24"/>
          <w:szCs w:val="24"/>
        </w:rPr>
        <w:t>for pathological examination</w:t>
      </w:r>
      <w:r w:rsidRPr="5EF5604D" w:rsidR="003D5C7A">
        <w:rPr>
          <w:sz w:val="24"/>
          <w:szCs w:val="24"/>
        </w:rPr>
        <w:t xml:space="preserve">. </w:t>
      </w:r>
      <w:r w:rsidRPr="5EF5604D" w:rsidR="0091004F">
        <w:rPr>
          <w:sz w:val="24"/>
          <w:szCs w:val="24"/>
        </w:rPr>
        <w:t>Upon completion of the pathological examinations, all tissues will be transferred to Dr. Mojgan Rastegar laboratory for research and comprehensive molecular analysis by her laboratory</w:t>
      </w:r>
      <w:r w:rsidRPr="5EF5604D" w:rsidR="0091004F">
        <w:rPr>
          <w:rFonts w:ascii="Calibri" w:hAnsi="Calibri" w:eastAsia="Times New Roman" w:cs="Times New Roman"/>
          <w:sz w:val="24"/>
          <w:szCs w:val="24"/>
          <w:lang w:eastAsia="en-US"/>
        </w:rPr>
        <w:t xml:space="preserve">. Please note that </w:t>
      </w:r>
      <w:r w:rsidRPr="5EF5604D" w:rsidR="00233FA0">
        <w:rPr>
          <w:rFonts w:ascii="Calibri" w:hAnsi="Calibri" w:eastAsia="Times New Roman" w:cs="Times New Roman"/>
          <w:sz w:val="24"/>
          <w:szCs w:val="24"/>
          <w:lang w:eastAsia="en-US"/>
        </w:rPr>
        <w:t xml:space="preserve">clinical </w:t>
      </w:r>
      <w:r w:rsidRPr="5EF5604D" w:rsidR="1EBFFBBC">
        <w:rPr>
          <w:rFonts w:ascii="Calibri" w:hAnsi="Calibri" w:eastAsia="Times New Roman" w:cs="Times New Roman"/>
          <w:sz w:val="24"/>
          <w:szCs w:val="24"/>
          <w:lang w:eastAsia="en-US"/>
        </w:rPr>
        <w:t>p</w:t>
      </w:r>
      <w:r w:rsidRPr="5EF5604D" w:rsidR="003D5C7A">
        <w:rPr>
          <w:rFonts w:ascii="Calibri" w:hAnsi="Calibri" w:eastAsia="Times New Roman" w:cs="Times New Roman"/>
          <w:sz w:val="24"/>
          <w:szCs w:val="24"/>
          <w:lang w:eastAsia="en-US"/>
        </w:rPr>
        <w:t>atient information will be provided to Dr. Rastegar, but will be de-identified. This means that Dr. Rastegar will not receive the name or any other direct identifiers. The samples will be assigned a unique code that does not include information about the patient (</w:t>
      </w:r>
      <w:r w:rsidRPr="5EF5604D" w:rsidR="003D5C7A">
        <w:rPr>
          <w:rFonts w:ascii="Calibri" w:hAnsi="Calibri" w:eastAsia="Times New Roman" w:cs="Times New Roman"/>
          <w:sz w:val="24"/>
          <w:szCs w:val="24"/>
          <w:lang w:eastAsia="en-US"/>
        </w:rPr>
        <w:t>e.g.</w:t>
      </w:r>
      <w:r w:rsidRPr="5EF5604D" w:rsidR="003D5C7A">
        <w:rPr>
          <w:rFonts w:ascii="Calibri" w:hAnsi="Calibri" w:eastAsia="Times New Roman" w:cs="Times New Roman"/>
          <w:sz w:val="24"/>
          <w:szCs w:val="24"/>
          <w:lang w:eastAsia="en-US"/>
        </w:rPr>
        <w:t xml:space="preserve"> name, medical numbers, address</w:t>
      </w:r>
      <w:r w:rsidRPr="5EF5604D" w:rsidR="004F0F63">
        <w:rPr>
          <w:rFonts w:ascii="Calibri" w:hAnsi="Calibri" w:eastAsia="Times New Roman" w:cs="Times New Roman"/>
          <w:sz w:val="24"/>
          <w:szCs w:val="24"/>
          <w:lang w:eastAsia="en-US"/>
        </w:rPr>
        <w:t>,</w:t>
      </w:r>
      <w:r w:rsidRPr="5EF5604D" w:rsidR="003D5C7A">
        <w:rPr>
          <w:rFonts w:ascii="Calibri" w:hAnsi="Calibri" w:eastAsia="Times New Roman" w:cs="Times New Roman"/>
          <w:sz w:val="24"/>
          <w:szCs w:val="24"/>
          <w:lang w:eastAsia="en-US"/>
        </w:rPr>
        <w:t xml:space="preserve"> etc</w:t>
      </w:r>
      <w:r w:rsidRPr="5EF5604D" w:rsidR="004F0F63">
        <w:rPr>
          <w:rFonts w:ascii="Calibri" w:hAnsi="Calibri" w:eastAsia="Times New Roman" w:cs="Times New Roman"/>
          <w:sz w:val="24"/>
          <w:szCs w:val="24"/>
          <w:lang w:eastAsia="en-US"/>
        </w:rPr>
        <w:t>.</w:t>
      </w:r>
      <w:r w:rsidRPr="5EF5604D" w:rsidR="003D5C7A">
        <w:rPr>
          <w:rFonts w:ascii="Calibri" w:hAnsi="Calibri" w:eastAsia="Times New Roman" w:cs="Times New Roman"/>
          <w:sz w:val="24"/>
          <w:szCs w:val="24"/>
          <w:lang w:eastAsia="en-US"/>
        </w:rPr>
        <w:t>).</w:t>
      </w:r>
      <w:r w:rsidRPr="5EF5604D" w:rsidR="00B00477">
        <w:rPr>
          <w:rFonts w:ascii="Calibri" w:hAnsi="Calibri" w:eastAsia="Times New Roman" w:cs="Times New Roman"/>
          <w:sz w:val="24"/>
          <w:szCs w:val="24"/>
          <w:lang w:eastAsia="en-US"/>
        </w:rPr>
        <w:t xml:space="preserve"> Dr. Rastegar may share biological samples extracted from these donated t</w:t>
      </w:r>
      <w:r w:rsidRPr="5EF5604D" w:rsidR="00E23D71">
        <w:rPr>
          <w:rFonts w:ascii="Calibri" w:hAnsi="Calibri" w:eastAsia="Times New Roman" w:cs="Times New Roman"/>
          <w:sz w:val="24"/>
          <w:szCs w:val="24"/>
          <w:lang w:eastAsia="en-US"/>
        </w:rPr>
        <w:t xml:space="preserve">issues with other </w:t>
      </w:r>
      <w:r w:rsidRPr="5EF5604D" w:rsidR="00B00477">
        <w:rPr>
          <w:rFonts w:ascii="Calibri" w:hAnsi="Calibri" w:eastAsia="Times New Roman" w:cs="Times New Roman"/>
          <w:sz w:val="24"/>
          <w:szCs w:val="24"/>
          <w:lang w:eastAsia="en-US"/>
        </w:rPr>
        <w:t>researchers doing similar studies through collaboration, but these shared biological samples will always be de-identified.</w:t>
      </w:r>
      <w:r w:rsidRPr="5EF5604D" w:rsidR="001053B2">
        <w:rPr>
          <w:rFonts w:ascii="Calibri" w:hAnsi="Calibri" w:eastAsia="Times New Roman" w:cs="Times New Roman"/>
          <w:sz w:val="24"/>
          <w:szCs w:val="24"/>
          <w:lang w:eastAsia="en-US"/>
        </w:rPr>
        <w:t xml:space="preserve"> </w:t>
      </w:r>
      <w:r w:rsidRPr="5EF5604D" w:rsidR="001053B2">
        <w:rPr>
          <w:sz w:val="24"/>
          <w:szCs w:val="24"/>
          <w:lang w:val="en-US"/>
        </w:rPr>
        <w:t xml:space="preserve">You agree that Dr. </w:t>
      </w:r>
      <w:r w:rsidRPr="5EF5604D" w:rsidR="00EC59D1">
        <w:rPr>
          <w:sz w:val="24"/>
          <w:szCs w:val="24"/>
          <w:lang w:val="en-US"/>
        </w:rPr>
        <w:t>Rastegar</w:t>
      </w:r>
      <w:r w:rsidRPr="5EF5604D" w:rsidR="001053B2">
        <w:rPr>
          <w:sz w:val="24"/>
          <w:szCs w:val="24"/>
          <w:lang w:val="en-US"/>
        </w:rPr>
        <w:t xml:space="preserve"> research results contain</w:t>
      </w:r>
      <w:r w:rsidRPr="5EF5604D" w:rsidR="0010104D">
        <w:rPr>
          <w:sz w:val="24"/>
          <w:szCs w:val="24"/>
          <w:lang w:val="en-US"/>
        </w:rPr>
        <w:t>ing</w:t>
      </w:r>
      <w:r w:rsidRPr="5EF5604D" w:rsidR="001053B2">
        <w:rPr>
          <w:sz w:val="24"/>
          <w:szCs w:val="24"/>
          <w:lang w:val="en-US"/>
        </w:rPr>
        <w:t xml:space="preserve"> de-identified clinical information could be </w:t>
      </w:r>
      <w:r w:rsidRPr="5EF5604D" w:rsidR="0010104D">
        <w:rPr>
          <w:sz w:val="24"/>
          <w:szCs w:val="24"/>
          <w:lang w:val="en-US"/>
        </w:rPr>
        <w:t>presented</w:t>
      </w:r>
      <w:r w:rsidRPr="5EF5604D" w:rsidR="001053B2">
        <w:rPr>
          <w:sz w:val="24"/>
          <w:szCs w:val="24"/>
          <w:lang w:val="en-US"/>
        </w:rPr>
        <w:t xml:space="preserve"> in research </w:t>
      </w:r>
      <w:r w:rsidRPr="5EF5604D" w:rsidR="0010104D">
        <w:rPr>
          <w:sz w:val="24"/>
          <w:szCs w:val="24"/>
          <w:lang w:val="en-US"/>
        </w:rPr>
        <w:t>communications that may include</w:t>
      </w:r>
      <w:r w:rsidRPr="5EF5604D" w:rsidR="001053B2">
        <w:rPr>
          <w:sz w:val="24"/>
          <w:szCs w:val="24"/>
          <w:lang w:val="en-US"/>
        </w:rPr>
        <w:t xml:space="preserve"> scientific texts, peer-reviewed publications, students’ thesis, grant applications, and research seminars.</w:t>
      </w:r>
    </w:p>
    <w:p w:rsidR="00233FA0" w:rsidP="5EF5604D" w:rsidRDefault="003D5C7A" w14:paraId="628CADAE" w14:textId="77777777">
      <w:pPr>
        <w:rPr>
          <w:sz w:val="24"/>
          <w:szCs w:val="24"/>
        </w:rPr>
      </w:pPr>
      <w:r w:rsidRPr="5EF5604D" w:rsidR="003D5C7A">
        <w:rPr>
          <w:sz w:val="24"/>
          <w:szCs w:val="24"/>
        </w:rPr>
        <w:t xml:space="preserve">We realize that this is a very difficult and emotional time for you and your family. We hope that the use of these samples in research will help those living with </w:t>
      </w:r>
      <w:r w:rsidRPr="5EF5604D" w:rsidR="003D5C7A">
        <w:rPr>
          <w:sz w:val="24"/>
          <w:szCs w:val="24"/>
        </w:rPr>
        <w:t>Rett</w:t>
      </w:r>
      <w:r w:rsidRPr="5EF5604D" w:rsidR="003D5C7A">
        <w:rPr>
          <w:sz w:val="24"/>
          <w:szCs w:val="24"/>
        </w:rPr>
        <w:t xml:space="preserve"> Syndrome in the future.</w:t>
      </w:r>
    </w:p>
    <w:p w:rsidR="00233FA0" w:rsidP="5EF5604D" w:rsidRDefault="00233FA0" w14:paraId="13E8D4B6" w14:textId="77777777">
      <w:pPr>
        <w:rPr>
          <w:sz w:val="24"/>
          <w:szCs w:val="24"/>
        </w:rPr>
      </w:pPr>
    </w:p>
    <w:p w:rsidRPr="00233FA0" w:rsidR="006F12CB" w:rsidP="5EF5604D" w:rsidRDefault="006F12CB" w14:paraId="42F16AEB" w14:textId="49EFE9CA">
      <w:pPr>
        <w:rPr>
          <w:sz w:val="24"/>
          <w:szCs w:val="24"/>
          <w:lang w:val="en-US"/>
        </w:rPr>
      </w:pPr>
      <w:r w:rsidRPr="5EF5604D" w:rsidR="006F12CB">
        <w:rPr>
          <w:sz w:val="24"/>
          <w:szCs w:val="24"/>
          <w:lang w:val="en-US"/>
        </w:rPr>
        <w:t xml:space="preserve">- You can follow up and receive update on the results </w:t>
      </w:r>
      <w:r w:rsidRPr="5EF5604D" w:rsidR="00E80709">
        <w:rPr>
          <w:sz w:val="24"/>
          <w:szCs w:val="24"/>
          <w:lang w:val="en-US"/>
        </w:rPr>
        <w:t xml:space="preserve">of the study </w:t>
      </w:r>
      <w:r w:rsidRPr="5EF5604D" w:rsidR="006F12CB">
        <w:rPr>
          <w:sz w:val="24"/>
          <w:szCs w:val="24"/>
          <w:lang w:val="en-US"/>
        </w:rPr>
        <w:t xml:space="preserve">through contacting Ontario </w:t>
      </w:r>
      <w:r w:rsidRPr="5EF5604D" w:rsidR="006F12CB">
        <w:rPr>
          <w:sz w:val="24"/>
          <w:szCs w:val="24"/>
          <w:lang w:val="en-US"/>
        </w:rPr>
        <w:t>Rett</w:t>
      </w:r>
      <w:r w:rsidRPr="5EF5604D" w:rsidR="006F12CB">
        <w:rPr>
          <w:sz w:val="24"/>
          <w:szCs w:val="24"/>
          <w:lang w:val="en-US"/>
        </w:rPr>
        <w:t xml:space="preserve"> Syndrome Association. </w:t>
      </w:r>
    </w:p>
    <w:p w:rsidRPr="00233FA0" w:rsidR="00B00477" w:rsidP="5EF5604D" w:rsidRDefault="006F12CB" w14:paraId="067A8DA3" w14:textId="5950B0A3">
      <w:pPr>
        <w:rPr>
          <w:strike w:val="1"/>
          <w:sz w:val="24"/>
          <w:szCs w:val="24"/>
          <w:lang w:val="en-US"/>
        </w:rPr>
      </w:pPr>
      <w:r w:rsidRPr="5EF5604D" w:rsidR="006F12CB">
        <w:rPr>
          <w:sz w:val="24"/>
          <w:szCs w:val="24"/>
          <w:lang w:val="en-US"/>
        </w:rPr>
        <w:t>- Participation in the study will be for </w:t>
      </w:r>
      <w:r w:rsidRPr="5EF5604D" w:rsidR="006F12CB">
        <w:rPr>
          <w:sz w:val="24"/>
          <w:szCs w:val="24"/>
          <w:lang w:val="en-US"/>
        </w:rPr>
        <w:t>an ongoing period of time subject to continued research funding</w:t>
      </w:r>
      <w:r w:rsidRPr="5EF5604D" w:rsidR="004F0F63">
        <w:rPr>
          <w:sz w:val="24"/>
          <w:szCs w:val="24"/>
          <w:lang w:val="en-US"/>
        </w:rPr>
        <w:t xml:space="preserve">. </w:t>
      </w:r>
      <w:r w:rsidRPr="5EF5604D" w:rsidR="001053B2">
        <w:rPr>
          <w:sz w:val="24"/>
          <w:szCs w:val="24"/>
          <w:lang w:val="en-US"/>
        </w:rPr>
        <w:t xml:space="preserve">In case of </w:t>
      </w:r>
      <w:r w:rsidRPr="5EF5604D" w:rsidR="0010104D">
        <w:rPr>
          <w:sz w:val="24"/>
          <w:szCs w:val="24"/>
          <w:lang w:val="en-US"/>
        </w:rPr>
        <w:t xml:space="preserve">the </w:t>
      </w:r>
      <w:r w:rsidRPr="5EF5604D" w:rsidR="001053B2">
        <w:rPr>
          <w:sz w:val="24"/>
          <w:szCs w:val="24"/>
          <w:lang w:val="en-US"/>
        </w:rPr>
        <w:t xml:space="preserve">lack of funding for a period of time, samples will be </w:t>
      </w:r>
      <w:r w:rsidRPr="5EF5604D" w:rsidR="0010104D">
        <w:rPr>
          <w:sz w:val="24"/>
          <w:szCs w:val="24"/>
          <w:lang w:val="en-US"/>
        </w:rPr>
        <w:t xml:space="preserve">properly </w:t>
      </w:r>
      <w:r w:rsidRPr="5EF5604D" w:rsidR="001053B2">
        <w:rPr>
          <w:sz w:val="24"/>
          <w:szCs w:val="24"/>
          <w:lang w:val="en-US"/>
        </w:rPr>
        <w:t xml:space="preserve">preserved in </w:t>
      </w:r>
      <w:r w:rsidRPr="5EF5604D" w:rsidR="0010104D">
        <w:rPr>
          <w:sz w:val="24"/>
          <w:szCs w:val="24"/>
          <w:lang w:val="en-US"/>
        </w:rPr>
        <w:t>Dr. Rastegar</w:t>
      </w:r>
      <w:r w:rsidRPr="5EF5604D" w:rsidR="001053B2">
        <w:rPr>
          <w:sz w:val="24"/>
          <w:szCs w:val="24"/>
          <w:lang w:val="en-US"/>
        </w:rPr>
        <w:t xml:space="preserve"> lab</w:t>
      </w:r>
      <w:r w:rsidRPr="5EF5604D" w:rsidR="0010104D">
        <w:rPr>
          <w:sz w:val="24"/>
          <w:szCs w:val="24"/>
          <w:lang w:val="en-US"/>
        </w:rPr>
        <w:t>oratory</w:t>
      </w:r>
      <w:r w:rsidRPr="5EF5604D" w:rsidR="001053B2">
        <w:rPr>
          <w:sz w:val="24"/>
          <w:szCs w:val="24"/>
          <w:lang w:val="en-US"/>
        </w:rPr>
        <w:t xml:space="preserve">, until new funding is secured to </w:t>
      </w:r>
      <w:r w:rsidRPr="5EF5604D" w:rsidR="0010104D">
        <w:rPr>
          <w:sz w:val="24"/>
          <w:szCs w:val="24"/>
          <w:lang w:val="en-US"/>
        </w:rPr>
        <w:t>resume active</w:t>
      </w:r>
      <w:r w:rsidRPr="5EF5604D" w:rsidR="001053B2">
        <w:rPr>
          <w:sz w:val="24"/>
          <w:szCs w:val="24"/>
          <w:lang w:val="en-US"/>
        </w:rPr>
        <w:t xml:space="preserve"> research.</w:t>
      </w:r>
    </w:p>
    <w:p w:rsidRPr="00233FA0" w:rsidR="00950561" w:rsidP="5EF5604D" w:rsidRDefault="00950561" w14:paraId="5140DB85" w14:textId="6C956024">
      <w:pPr>
        <w:rPr>
          <w:sz w:val="24"/>
          <w:szCs w:val="24"/>
          <w:lang w:val="en-US"/>
        </w:rPr>
      </w:pPr>
      <w:r w:rsidRPr="5EF5604D" w:rsidR="00950561">
        <w:rPr>
          <w:sz w:val="24"/>
          <w:szCs w:val="24"/>
          <w:lang w:val="en-US"/>
        </w:rPr>
        <w:t xml:space="preserve">- </w:t>
      </w:r>
      <w:r w:rsidRPr="5EF5604D" w:rsidR="00950561">
        <w:rPr>
          <w:sz w:val="24"/>
          <w:szCs w:val="24"/>
        </w:rPr>
        <w:t xml:space="preserve">You may withdraw the use of these samples for future research at anytime by contacting Dr. </w:t>
      </w:r>
      <w:r w:rsidRPr="5EF5604D" w:rsidR="00D77E21">
        <w:rPr>
          <w:sz w:val="24"/>
          <w:szCs w:val="24"/>
        </w:rPr>
        <w:t xml:space="preserve">Mojgan </w:t>
      </w:r>
      <w:r w:rsidRPr="5EF5604D" w:rsidR="00950561">
        <w:rPr>
          <w:sz w:val="24"/>
          <w:szCs w:val="24"/>
        </w:rPr>
        <w:t xml:space="preserve">Rastegar </w:t>
      </w:r>
      <w:r w:rsidRPr="5EF5604D" w:rsidR="00D77E21">
        <w:rPr>
          <w:sz w:val="24"/>
          <w:szCs w:val="24"/>
        </w:rPr>
        <w:t>(</w:t>
      </w:r>
      <w:hyperlink r:id="R44cd3baa65494bdc">
        <w:r w:rsidRPr="5EF5604D" w:rsidR="00D77E21">
          <w:rPr>
            <w:rStyle w:val="Hyperlink"/>
            <w:color w:val="auto"/>
            <w:sz w:val="24"/>
            <w:szCs w:val="24"/>
            <w:u w:val="none"/>
          </w:rPr>
          <w:t>Mojgan.rastegar@umanitoba.ca</w:t>
        </w:r>
      </w:hyperlink>
      <w:r w:rsidRPr="5EF5604D" w:rsidR="00D77E21">
        <w:rPr>
          <w:rStyle w:val="Hyperlink"/>
          <w:color w:val="auto"/>
          <w:sz w:val="24"/>
          <w:szCs w:val="24"/>
          <w:u w:val="none"/>
        </w:rPr>
        <w:t xml:space="preserve">) </w:t>
      </w:r>
      <w:r w:rsidRPr="5EF5604D" w:rsidR="00D77E21">
        <w:rPr>
          <w:sz w:val="24"/>
          <w:szCs w:val="24"/>
        </w:rPr>
        <w:t>or Dr. Marc</w:t>
      </w:r>
      <w:r w:rsidRPr="5EF5604D" w:rsidR="00950561">
        <w:rPr>
          <w:sz w:val="24"/>
          <w:szCs w:val="24"/>
        </w:rPr>
        <w:t xml:space="preserve"> Del</w:t>
      </w:r>
      <w:r w:rsidRPr="5EF5604D" w:rsidR="003E7274">
        <w:rPr>
          <w:sz w:val="24"/>
          <w:szCs w:val="24"/>
        </w:rPr>
        <w:t xml:space="preserve"> </w:t>
      </w:r>
      <w:r w:rsidRPr="5EF5604D" w:rsidR="00950561">
        <w:rPr>
          <w:sz w:val="24"/>
          <w:szCs w:val="24"/>
        </w:rPr>
        <w:t>Bigio</w:t>
      </w:r>
      <w:r w:rsidRPr="5EF5604D" w:rsidR="00950561">
        <w:rPr>
          <w:sz w:val="24"/>
          <w:szCs w:val="24"/>
        </w:rPr>
        <w:t xml:space="preserve"> </w:t>
      </w:r>
      <w:r w:rsidRPr="5EF5604D" w:rsidR="00D77E21">
        <w:rPr>
          <w:sz w:val="24"/>
          <w:szCs w:val="24"/>
        </w:rPr>
        <w:t>(</w:t>
      </w:r>
      <w:hyperlink r:id="R088f740cdf9c4a91">
        <w:r w:rsidRPr="5EF5604D" w:rsidR="00950561">
          <w:rPr>
            <w:rStyle w:val="Hyperlink"/>
            <w:color w:val="auto"/>
            <w:sz w:val="24"/>
            <w:szCs w:val="24"/>
            <w:u w:val="none"/>
          </w:rPr>
          <w:t>marc.delbigio@umanitoba.ca</w:t>
        </w:r>
      </w:hyperlink>
      <w:r w:rsidRPr="5EF5604D" w:rsidR="00D77E21">
        <w:rPr>
          <w:rStyle w:val="Hyperlink"/>
          <w:color w:val="auto"/>
          <w:sz w:val="24"/>
          <w:szCs w:val="24"/>
          <w:u w:val="none"/>
        </w:rPr>
        <w:t>)</w:t>
      </w:r>
      <w:r w:rsidRPr="5EF5604D" w:rsidR="00950561">
        <w:rPr>
          <w:sz w:val="24"/>
          <w:szCs w:val="24"/>
        </w:rPr>
        <w:t xml:space="preserve">. </w:t>
      </w:r>
      <w:r w:rsidRPr="5EF5604D" w:rsidR="00950561">
        <w:rPr>
          <w:sz w:val="24"/>
          <w:szCs w:val="24"/>
          <w:lang w:val="en-US"/>
        </w:rPr>
        <w:t>Volunteer withdrawal will only apply to future studies, and will not apply to previously completed, conducted, and initiated research experiments and data analysis. The de-identified results that are obtained prior to your volunteer withdrawal could still be included in public communications, including scientific texts, peer-reviewed publications, students’ thesis, grant applications, and research seminars.</w:t>
      </w:r>
    </w:p>
    <w:p w:rsidRPr="00233FA0" w:rsidR="006F12CB" w:rsidP="5EF5604D" w:rsidRDefault="006F12CB" w14:paraId="1860027A" w14:textId="14F23C50" w14:noSpellErr="1">
      <w:pPr>
        <w:rPr>
          <w:sz w:val="24"/>
          <w:szCs w:val="24"/>
        </w:rPr>
      </w:pPr>
      <w:r w:rsidRPr="5EF5604D" w:rsidR="006F12CB">
        <w:rPr>
          <w:sz w:val="24"/>
          <w:szCs w:val="24"/>
        </w:rPr>
        <w:t xml:space="preserve">Your signature on this consent also means that you understand that participating in this study will mean the </w:t>
      </w:r>
      <w:r w:rsidRPr="5EF5604D" w:rsidR="00C7327D">
        <w:rPr>
          <w:sz w:val="24"/>
          <w:szCs w:val="24"/>
        </w:rPr>
        <w:t xml:space="preserve">donated </w:t>
      </w:r>
      <w:r w:rsidRPr="5EF5604D" w:rsidR="006F12CB">
        <w:rPr>
          <w:sz w:val="24"/>
          <w:szCs w:val="24"/>
        </w:rPr>
        <w:t xml:space="preserve">organ(s) and brain tissues will be shipped to the University </w:t>
      </w:r>
      <w:r w:rsidRPr="5EF5604D" w:rsidR="00E23D71">
        <w:rPr>
          <w:sz w:val="24"/>
          <w:szCs w:val="24"/>
        </w:rPr>
        <w:t>of Manitoba, Winnipeg, Manitoba</w:t>
      </w:r>
      <w:r w:rsidRPr="5EF5604D" w:rsidR="006F12CB">
        <w:rPr>
          <w:sz w:val="24"/>
          <w:szCs w:val="24"/>
        </w:rPr>
        <w:t xml:space="preserve">. </w:t>
      </w:r>
    </w:p>
    <w:p w:rsidRPr="00FB4900" w:rsidR="006F12CB" w:rsidP="5EF5604D" w:rsidRDefault="006F12CB" w14:paraId="364BD079" w14:textId="3B73868F">
      <w:pPr>
        <w:pStyle w:val="Normal"/>
        <w:rPr>
          <w:b w:val="1"/>
          <w:bCs w:val="1"/>
          <w:sz w:val="24"/>
          <w:szCs w:val="24"/>
        </w:rPr>
      </w:pPr>
      <w:r w:rsidRPr="5EF5604D" w:rsidR="68BAE0C7">
        <w:rPr>
          <w:sz w:val="24"/>
          <w:szCs w:val="24"/>
        </w:rPr>
        <w:t>You will receive a signed copy of this form.</w:t>
      </w:r>
    </w:p>
    <w:p w:rsidRPr="00FB4900" w:rsidR="006F12CB" w:rsidP="5EF5604D" w:rsidRDefault="006F12CB" w14:paraId="158976BE" w14:textId="77777777">
      <w:pPr>
        <w:rPr>
          <w:sz w:val="24"/>
          <w:szCs w:val="24"/>
        </w:rPr>
      </w:pPr>
      <w:r w:rsidRPr="5EF5604D" w:rsidR="006F12CB">
        <w:rPr>
          <w:sz w:val="24"/>
          <w:szCs w:val="24"/>
        </w:rPr>
        <w:t xml:space="preserve">My participant signature on this consent form means the following: </w:t>
      </w:r>
    </w:p>
    <w:p w:rsidRPr="00FB4900" w:rsidR="006F12CB" w:rsidP="5EF5604D" w:rsidRDefault="006F12CB" w14:paraId="08F2B0C6" w14:textId="4FE332CE">
      <w:pPr>
        <w:rPr>
          <w:sz w:val="24"/>
          <w:szCs w:val="24"/>
        </w:rPr>
      </w:pPr>
      <w:r w:rsidRPr="5EF5604D" w:rsidR="006F12CB">
        <w:rPr>
          <w:sz w:val="24"/>
          <w:szCs w:val="24"/>
        </w:rPr>
        <w:t xml:space="preserve">The matters associated with the donated tissue(s) requested for this study have been fully explained to me and all of my questions have been answered with regards to the process associated with organ donation of the deceased patient. </w:t>
      </w:r>
    </w:p>
    <w:p w:rsidR="00D77E21" w:rsidP="5EF5604D" w:rsidRDefault="00D77E21" w14:paraId="3996322D" w14:textId="18B653F9">
      <w:pPr>
        <w:rPr>
          <w:sz w:val="24"/>
          <w:szCs w:val="24"/>
        </w:rPr>
      </w:pPr>
      <w:r w:rsidRPr="5EF5604D" w:rsidR="006F12CB">
        <w:rPr>
          <w:sz w:val="24"/>
          <w:szCs w:val="24"/>
        </w:rPr>
        <w:t>I agree that my deceased loved one to take part in this study and consent to the release of tissue</w:t>
      </w:r>
      <w:r w:rsidRPr="5EF5604D" w:rsidR="001053B2">
        <w:rPr>
          <w:sz w:val="24"/>
          <w:szCs w:val="24"/>
        </w:rPr>
        <w:t>(s)</w:t>
      </w:r>
      <w:r w:rsidRPr="5EF5604D" w:rsidR="006F12CB">
        <w:rPr>
          <w:sz w:val="24"/>
          <w:szCs w:val="24"/>
        </w:rPr>
        <w:t xml:space="preserve"> that is required</w:t>
      </w:r>
      <w:r w:rsidRPr="5EF5604D" w:rsidR="00E23D71">
        <w:rPr>
          <w:sz w:val="24"/>
          <w:szCs w:val="24"/>
        </w:rPr>
        <w:t xml:space="preserve"> for pathological examination by Dr. Del </w:t>
      </w:r>
      <w:r w:rsidRPr="5EF5604D" w:rsidR="00E23D71">
        <w:rPr>
          <w:sz w:val="24"/>
          <w:szCs w:val="24"/>
        </w:rPr>
        <w:t>Bigio</w:t>
      </w:r>
      <w:r w:rsidRPr="5EF5604D" w:rsidR="00E23D71">
        <w:rPr>
          <w:sz w:val="24"/>
          <w:szCs w:val="24"/>
        </w:rPr>
        <w:t xml:space="preserve"> and comprehensive molecular</w:t>
      </w:r>
      <w:r w:rsidRPr="5EF5604D" w:rsidR="006F12CB">
        <w:rPr>
          <w:sz w:val="24"/>
          <w:szCs w:val="24"/>
        </w:rPr>
        <w:t xml:space="preserve"> research</w:t>
      </w:r>
      <w:r w:rsidRPr="5EF5604D" w:rsidR="00D77E21">
        <w:rPr>
          <w:sz w:val="24"/>
          <w:szCs w:val="24"/>
        </w:rPr>
        <w:t xml:space="preserve"> and molecular analysis</w:t>
      </w:r>
      <w:r w:rsidRPr="5EF5604D" w:rsidR="006F12CB">
        <w:rPr>
          <w:sz w:val="24"/>
          <w:szCs w:val="24"/>
        </w:rPr>
        <w:t xml:space="preserve"> in the laboratory of Dr. Rastegar. I agree that the results of her research can be published and shared in research formats (with de-identification of the patient).</w:t>
      </w:r>
    </w:p>
    <w:p w:rsidRPr="00115B71" w:rsidR="00115B71" w:rsidP="5EF5604D" w:rsidRDefault="00115B71" w14:paraId="28C4C028" w14:textId="77777777">
      <w:pPr>
        <w:rPr>
          <w:b w:val="1"/>
          <w:bCs w:val="1"/>
          <w:sz w:val="24"/>
          <w:szCs w:val="24"/>
          <w:lang w:val="en-US"/>
        </w:rPr>
      </w:pPr>
      <w:r w:rsidRPr="5EF5604D" w:rsidR="00115B71">
        <w:rPr>
          <w:b w:val="1"/>
          <w:bCs w:val="1"/>
          <w:sz w:val="24"/>
          <w:szCs w:val="24"/>
          <w:lang w:val="en-US"/>
        </w:rPr>
        <w:t>Statement of Consent</w:t>
      </w:r>
    </w:p>
    <w:p w:rsidRPr="00115B71" w:rsidR="00115B71" w:rsidP="5EF5604D" w:rsidRDefault="00115B71" w14:paraId="1F0C83C4" w14:textId="3E8BA049">
      <w:pPr>
        <w:rPr>
          <w:sz w:val="24"/>
          <w:szCs w:val="24"/>
          <w:lang w:val="en-US"/>
        </w:rPr>
      </w:pPr>
      <w:r w:rsidRPr="5EF5604D" w:rsidR="00115B71">
        <w:rPr>
          <w:sz w:val="24"/>
          <w:szCs w:val="24"/>
          <w:lang w:val="en-US"/>
        </w:rPr>
        <w:t>I have read</w:t>
      </w:r>
      <w:r w:rsidRPr="5EF5604D" w:rsidR="00115B71">
        <w:rPr>
          <w:sz w:val="24"/>
          <w:szCs w:val="24"/>
          <w:lang w:val="en-US"/>
        </w:rPr>
        <w:t xml:space="preserve"> the Brain Donation Brochure and</w:t>
      </w:r>
      <w:r w:rsidRPr="5EF5604D" w:rsidR="00115B71">
        <w:rPr>
          <w:sz w:val="24"/>
          <w:szCs w:val="24"/>
          <w:lang w:val="en-US"/>
        </w:rPr>
        <w:t xml:space="preserve"> this consent form. I have had the opportunity to ask questions and discuss what is involved. I understand that my personal information will be kept confidential</w:t>
      </w:r>
      <w:r w:rsidRPr="5EF5604D" w:rsidR="00D77E21">
        <w:rPr>
          <w:sz w:val="24"/>
          <w:szCs w:val="24"/>
          <w:lang w:val="en-US"/>
        </w:rPr>
        <w:t>.</w:t>
      </w:r>
      <w:bookmarkStart w:name="_GoBack" w:id="0"/>
      <w:bookmarkEnd w:id="0"/>
      <w:r w:rsidRPr="5EF5604D" w:rsidR="00115B71">
        <w:rPr>
          <w:sz w:val="24"/>
          <w:szCs w:val="24"/>
        </w:rPr>
        <w:t xml:space="preserve"> The risks associated with the tissue requested for this study have been fully explained to me and all of my questions have been answered</w:t>
      </w:r>
      <w:r w:rsidRPr="5EF5604D" w:rsidR="00115B71">
        <w:rPr>
          <w:sz w:val="24"/>
          <w:szCs w:val="24"/>
          <w:lang w:val="en-US"/>
        </w:rPr>
        <w:t>.</w:t>
      </w:r>
    </w:p>
    <w:p w:rsidRPr="00115B71" w:rsidR="00115B71" w:rsidP="5EF5604D" w:rsidRDefault="00115B71" w14:paraId="3E27C9C0" w14:textId="0BD7EEAF">
      <w:pPr>
        <w:rPr>
          <w:sz w:val="24"/>
          <w:szCs w:val="24"/>
          <w:lang w:val="en-US"/>
        </w:rPr>
      </w:pPr>
      <w:r w:rsidRPr="57BC57C2" w:rsidR="00115B71">
        <w:rPr>
          <w:sz w:val="24"/>
          <w:szCs w:val="24"/>
          <w:lang w:val="en-US"/>
        </w:rPr>
        <w:t>Parent/legal guardian’s signature</w:t>
      </w:r>
      <w:r w:rsidRPr="57BC57C2" w:rsidR="53CA4DB8">
        <w:rPr>
          <w:sz w:val="24"/>
          <w:szCs w:val="24"/>
          <w:lang w:val="en-US"/>
        </w:rPr>
        <w:t>_____</w:t>
      </w:r>
      <w:r w:rsidRPr="57BC57C2" w:rsidR="00115B71">
        <w:rPr>
          <w:sz w:val="24"/>
          <w:szCs w:val="24"/>
          <w:lang w:val="en-US"/>
        </w:rPr>
        <w:t>______________________</w:t>
      </w:r>
      <w:r>
        <w:tab/>
      </w:r>
      <w:r>
        <w:tab/>
      </w:r>
      <w:r w:rsidRPr="57BC57C2" w:rsidR="00115B71">
        <w:rPr>
          <w:sz w:val="24"/>
          <w:szCs w:val="24"/>
          <w:lang w:val="en-US"/>
        </w:rPr>
        <w:t>Date ____________</w:t>
      </w:r>
    </w:p>
    <w:p w:rsidRPr="00115B71" w:rsidR="00115B71" w:rsidP="5EF5604D" w:rsidRDefault="00115B71" w14:paraId="17739289" w14:textId="05C1C05B">
      <w:pPr>
        <w:rPr>
          <w:sz w:val="24"/>
          <w:szCs w:val="24"/>
          <w:lang w:val="en-US"/>
        </w:rPr>
      </w:pPr>
      <w:r w:rsidRPr="57BC57C2" w:rsidR="00115B71">
        <w:rPr>
          <w:sz w:val="24"/>
          <w:szCs w:val="24"/>
          <w:lang w:val="en-US"/>
        </w:rPr>
        <w:t>Parent/legal guardian’s printed name</w:t>
      </w:r>
      <w:r w:rsidRPr="57BC57C2" w:rsidR="00115B71">
        <w:rPr>
          <w:sz w:val="24"/>
          <w:szCs w:val="24"/>
          <w:lang w:val="en-US"/>
        </w:rPr>
        <w:t>____________________________</w:t>
      </w:r>
    </w:p>
    <w:p w:rsidRPr="00115B71" w:rsidR="00115B71" w:rsidP="5EF5604D" w:rsidRDefault="00115B71" w14:paraId="47C945B2" w14:textId="5B49D29D">
      <w:pPr>
        <w:rPr>
          <w:sz w:val="24"/>
          <w:szCs w:val="24"/>
          <w:lang w:val="en-US"/>
        </w:rPr>
      </w:pPr>
      <w:r w:rsidRPr="5EF5604D" w:rsidR="00115B71">
        <w:rPr>
          <w:sz w:val="24"/>
          <w:szCs w:val="24"/>
          <w:lang w:val="en-US"/>
        </w:rPr>
        <w:t xml:space="preserve">Signature of </w:t>
      </w:r>
      <w:r w:rsidRPr="5EF5604D" w:rsidR="00115B71">
        <w:rPr>
          <w:sz w:val="24"/>
          <w:szCs w:val="24"/>
          <w:lang w:val="en-US"/>
        </w:rPr>
        <w:t>individual authorized to provide consent______________________</w:t>
      </w:r>
      <w:r>
        <w:tab/>
      </w:r>
      <w:r>
        <w:tab/>
      </w:r>
      <w:r w:rsidRPr="5EF5604D" w:rsidR="00115B71">
        <w:rPr>
          <w:sz w:val="24"/>
          <w:szCs w:val="24"/>
          <w:lang w:val="en-US"/>
        </w:rPr>
        <w:t>Date ____________</w:t>
      </w:r>
    </w:p>
    <w:p w:rsidR="00115B71" w:rsidP="5EF5604D" w:rsidRDefault="00115B71" w14:paraId="45A2E9AF" w14:textId="2A80EDA7">
      <w:pPr>
        <w:rPr>
          <w:sz w:val="24"/>
          <w:szCs w:val="24"/>
          <w:lang w:val="en-US"/>
        </w:rPr>
      </w:pPr>
      <w:r w:rsidRPr="5EF5604D" w:rsidR="00115B71">
        <w:rPr>
          <w:sz w:val="24"/>
          <w:szCs w:val="24"/>
          <w:lang w:val="en-US"/>
        </w:rPr>
        <w:t>Printed name: ____________________________</w:t>
      </w:r>
    </w:p>
    <w:sectPr w:rsidR="00115B71" w:rsidSect="00233FA0">
      <w:headerReference w:type="default" r:id="rId9"/>
      <w:pgSz w:w="12240" w:h="15840" w:orient="portrait"/>
      <w:pgMar w:top="720" w:right="720" w:bottom="720" w:left="720" w:header="720" w:footer="720" w:gutter="0"/>
      <w:cols w:space="720"/>
      <w:docGrid w:linePitch="360"/>
      <w:footerReference w:type="default" r:id="R10626c99208b4c6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4D80" w:rsidP="00EF07CF" w:rsidRDefault="007C4D80" w14:paraId="785D16B4" w14:textId="77777777">
      <w:pPr>
        <w:spacing w:after="0" w:line="240" w:lineRule="auto"/>
      </w:pPr>
      <w:r>
        <w:separator/>
      </w:r>
    </w:p>
  </w:endnote>
  <w:endnote w:type="continuationSeparator" w:id="0">
    <w:p w:rsidR="007C4D80" w:rsidP="00EF07CF" w:rsidRDefault="007C4D80" w14:paraId="0BF0740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맑은 고딕">
    <w:panose1 w:val="00000000000000000000"/>
    <w:charset w:val="80"/>
    <w:family w:val="roman"/>
    <w:notTrueType/>
    <w:pitch w:val="default"/>
  </w:font>
  <w:font w:name="Times New Roman">
    <w:panose1 w:val="02020603050405020304"/>
    <w:charset w:val="00"/>
    <w:family w:val="auto"/>
    <w:pitch w:val="variable"/>
    <w:sig w:usb0="E0002AFF" w:usb1="C0007841" w:usb2="00000009" w:usb3="00000000" w:csb0="000001FF" w:csb1="00000000"/>
  </w:font>
  <w:font w:name="Tahoma">
    <w:panose1 w:val="020B0604030504040204"/>
    <w:charset w:val="00"/>
    <w:family w:val="auto"/>
    <w:pitch w:val="variable"/>
    <w:sig w:usb0="E1002AFF" w:usb1="C000605B" w:usb2="00000029" w:usb3="00000000" w:csb0="000101F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20"/>
      <w:gridCol w:w="3320"/>
      <w:gridCol w:w="3320"/>
    </w:tblGrid>
    <w:tr w:rsidR="4A7ADEE5" w:rsidTr="4A7ADEE5" w14:paraId="6EDD4C33">
      <w:tc>
        <w:tcPr>
          <w:tcW w:w="3320" w:type="dxa"/>
          <w:tcMar/>
        </w:tcPr>
        <w:p w:rsidR="4A7ADEE5" w:rsidP="4A7ADEE5" w:rsidRDefault="4A7ADEE5" w14:paraId="39ED5F01" w14:textId="4D44FF10">
          <w:pPr>
            <w:pStyle w:val="Header"/>
            <w:bidi w:val="0"/>
            <w:ind w:left="-115"/>
            <w:jc w:val="left"/>
          </w:pPr>
          <w:r w:rsidR="4A7ADEE5">
            <w:rPr/>
            <w:t>Version date 06JUNE2021</w:t>
          </w:r>
        </w:p>
      </w:tc>
      <w:tc>
        <w:tcPr>
          <w:tcW w:w="3320" w:type="dxa"/>
          <w:tcMar/>
        </w:tcPr>
        <w:p w:rsidR="4A7ADEE5" w:rsidP="4A7ADEE5" w:rsidRDefault="4A7ADEE5" w14:paraId="1386CAE5" w14:textId="415D2F9B">
          <w:pPr>
            <w:pStyle w:val="Header"/>
            <w:bidi w:val="0"/>
            <w:jc w:val="center"/>
          </w:pPr>
        </w:p>
      </w:tc>
      <w:tc>
        <w:tcPr>
          <w:tcW w:w="3320" w:type="dxa"/>
          <w:tcMar/>
        </w:tcPr>
        <w:p w:rsidR="4A7ADEE5" w:rsidP="4A7ADEE5" w:rsidRDefault="4A7ADEE5" w14:paraId="044B9815" w14:textId="24F09648">
          <w:pPr>
            <w:pStyle w:val="Header"/>
            <w:bidi w:val="0"/>
            <w:ind w:right="-115"/>
            <w:jc w:val="right"/>
          </w:pPr>
          <w:r>
            <w:fldChar w:fldCharType="begin"/>
          </w:r>
          <w:r>
            <w:instrText xml:space="preserve">PAGE</w:instrText>
          </w:r>
          <w:r>
            <w:fldChar w:fldCharType="separate"/>
          </w:r>
          <w:r>
            <w:fldChar w:fldCharType="end"/>
          </w:r>
          <w:r w:rsidR="4A7ADEE5">
            <w:rPr/>
            <w:t xml:space="preserve"> of </w:t>
          </w:r>
          <w:r>
            <w:fldChar w:fldCharType="begin"/>
          </w:r>
          <w:r>
            <w:instrText xml:space="preserve">NUMPAGES</w:instrText>
          </w:r>
          <w:r>
            <w:fldChar w:fldCharType="separate"/>
          </w:r>
          <w:r>
            <w:fldChar w:fldCharType="end"/>
          </w:r>
        </w:p>
      </w:tc>
    </w:tr>
  </w:tbl>
  <w:p w:rsidR="4A7ADEE5" w:rsidP="4A7ADEE5" w:rsidRDefault="4A7ADEE5" w14:paraId="360D743D" w14:textId="7584B2E4">
    <w:pPr>
      <w:pStyle w:val="Footer"/>
      <w:bidi w:val="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4D80" w:rsidP="00EF07CF" w:rsidRDefault="007C4D80" w14:paraId="775A1B8F" w14:textId="77777777">
      <w:pPr>
        <w:spacing w:after="0" w:line="240" w:lineRule="auto"/>
      </w:pPr>
      <w:r>
        <w:separator/>
      </w:r>
    </w:p>
  </w:footnote>
  <w:footnote w:type="continuationSeparator" w:id="0">
    <w:p w:rsidR="007C4D80" w:rsidP="00EF07CF" w:rsidRDefault="007C4D80" w14:paraId="701E9ACD" w14:textId="77777777">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p w:rsidR="5EF5604D" w:rsidP="5EF5604D" w:rsidRDefault="5EF5604D" w14:paraId="2997076B" w14:textId="4ABAEFEF">
    <w:pPr>
      <w:pStyle w:val="Header"/>
      <w:ind w:left="6480" w:firstLine="720"/>
      <w:jc w:val="right"/>
    </w:pPr>
  </w:p>
  <w:p w:rsidR="5EF5604D" w:rsidP="5EF5604D" w:rsidRDefault="5EF5604D" w14:paraId="06FEEF2E" w14:textId="7736A37B">
    <w:pPr>
      <w:pStyle w:val="Header"/>
      <w:ind w:left="6480" w:firstLine="720"/>
      <w:jc w:val="right"/>
    </w:pPr>
  </w:p>
  <w:p w:rsidRPr="00EF07CF" w:rsidR="0010104D" w:rsidP="5EF5604D" w:rsidRDefault="0010104D" w14:paraId="48BA2874" w14:textId="6D6E5E7C">
    <w:pPr>
      <w:pStyle w:val="Header"/>
      <w:ind w:left="720" w:firstLine="0"/>
      <w:jc w:val="right"/>
      <w:rPr>
        <w:lang w:val="en-US"/>
      </w:rPr>
    </w:pPr>
    <w:r w:rsidR="440D63C9">
      <w:drawing>
        <wp:inline wp14:editId="440D63C9" wp14:anchorId="2437EDF6">
          <wp:extent cx="2351961" cy="1111358"/>
          <wp:effectExtent l="0" t="0" r="1270" b="3810"/>
          <wp:docPr id="1608079895" name="Picture 2" descr="https://www.rett.ca/wp-content/uploads/2020/03/orsa_logo.jpg" title=""/>
          <wp:cNvGraphicFramePr>
            <a:graphicFrameLocks noChangeAspect="1"/>
          </wp:cNvGraphicFramePr>
          <a:graphic>
            <a:graphicData uri="http://schemas.openxmlformats.org/drawingml/2006/picture">
              <pic:pic>
                <pic:nvPicPr>
                  <pic:cNvPr id="0" name="Picture 2"/>
                  <pic:cNvPicPr/>
                </pic:nvPicPr>
                <pic:blipFill>
                  <a:blip r:embed="R20e67c2cb57d48aa">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2351961" cy="1111358"/>
                  </a:xfrm>
                  <a:prstGeom xmlns:a="http://schemas.openxmlformats.org/drawingml/2006/main" prst="rect">
                    <a:avLst/>
                  </a:prstGeom>
                </pic:spPr>
              </pic:pic>
            </a:graphicData>
          </a:graphic>
        </wp:inline>
      </w:drawing>
    </w:r>
    <w:r w:rsidR="4A7ADEE5">
      <w:drawing>
        <wp:anchor distT="0" distB="0" distL="114300" distR="114300" simplePos="0" relativeHeight="251658240" behindDoc="1" locked="0" layoutInCell="1" allowOverlap="1" wp14:editId="43F3DA36" wp14:anchorId="324DF179">
          <wp:simplePos x="0" y="0"/>
          <wp:positionH relativeFrom="column">
            <wp:align>left</wp:align>
          </wp:positionH>
          <wp:positionV relativeFrom="paragraph">
            <wp:posOffset>0</wp:posOffset>
          </wp:positionV>
          <wp:extent cx="2371725" cy="1143000"/>
          <wp:wrapNone/>
          <wp:effectExtent l="0" t="0" r="0" b="0"/>
          <wp:docPr id="1542161870" name="" title=""/>
          <wp:cNvGraphicFramePr>
            <a:graphicFrameLocks noChangeAspect="1"/>
          </wp:cNvGraphicFramePr>
          <a:graphic>
            <a:graphicData uri="http://schemas.openxmlformats.org/drawingml/2006/picture">
              <pic:pic>
                <pic:nvPicPr>
                  <pic:cNvPr id="0" name=""/>
                  <pic:cNvPicPr/>
                </pic:nvPicPr>
                <pic:blipFill>
                  <a:blip r:embed="R04055d9776434a3b">
                    <a:extLst>
                      <a:ext xmlns:a="http://schemas.openxmlformats.org/drawingml/2006/main" uri="{28A0092B-C50C-407E-A947-70E740481C1C}">
                        <a14:useLocalDpi val="0"/>
                      </a:ext>
                    </a:extLst>
                  </a:blip>
                  <a:stretch>
                    <a:fillRect/>
                  </a:stretch>
                </pic:blipFill>
                <pic:spPr>
                  <a:xfrm>
                    <a:off x="0" y="0"/>
                    <a:ext cx="2371725" cy="114300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15="http://schemas.microsoft.com/office/word/2012/wordml" mc:Ignorable="w14 wp14 w15">
  <w:zoom w:percent="125"/>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2NzY3MzMwMzU0sjBW0lEKTi0uzszPAykwqgUAmRSZzywAAAA="/>
  </w:docVars>
  <w:rsids>
    <w:rsidRoot w:val="00F24F98"/>
    <w:rsid w:val="00054D5A"/>
    <w:rsid w:val="00057C7B"/>
    <w:rsid w:val="000C6889"/>
    <w:rsid w:val="000E5071"/>
    <w:rsid w:val="000E65CF"/>
    <w:rsid w:val="000F403E"/>
    <w:rsid w:val="0010104D"/>
    <w:rsid w:val="001053B2"/>
    <w:rsid w:val="00115B71"/>
    <w:rsid w:val="00165721"/>
    <w:rsid w:val="001732BF"/>
    <w:rsid w:val="00200BE5"/>
    <w:rsid w:val="00233FA0"/>
    <w:rsid w:val="00290D76"/>
    <w:rsid w:val="0039206E"/>
    <w:rsid w:val="003D5C7A"/>
    <w:rsid w:val="003E7274"/>
    <w:rsid w:val="004F0F63"/>
    <w:rsid w:val="0054712B"/>
    <w:rsid w:val="0056160D"/>
    <w:rsid w:val="00623FF0"/>
    <w:rsid w:val="0067064D"/>
    <w:rsid w:val="006F12CB"/>
    <w:rsid w:val="007C4D80"/>
    <w:rsid w:val="007E41D3"/>
    <w:rsid w:val="008552B9"/>
    <w:rsid w:val="0091004F"/>
    <w:rsid w:val="00950561"/>
    <w:rsid w:val="00A53B7F"/>
    <w:rsid w:val="00B00477"/>
    <w:rsid w:val="00B375B7"/>
    <w:rsid w:val="00C7327D"/>
    <w:rsid w:val="00D73DC6"/>
    <w:rsid w:val="00D77E21"/>
    <w:rsid w:val="00D87752"/>
    <w:rsid w:val="00E10B35"/>
    <w:rsid w:val="00E23D71"/>
    <w:rsid w:val="00E80709"/>
    <w:rsid w:val="00EC59D1"/>
    <w:rsid w:val="00EC7492"/>
    <w:rsid w:val="00EF07CF"/>
    <w:rsid w:val="00F24F98"/>
    <w:rsid w:val="00F769F6"/>
    <w:rsid w:val="00F85FB8"/>
    <w:rsid w:val="00FC76E0"/>
    <w:rsid w:val="01670676"/>
    <w:rsid w:val="09BBE612"/>
    <w:rsid w:val="129A3D3B"/>
    <w:rsid w:val="1937B102"/>
    <w:rsid w:val="1AFE72E2"/>
    <w:rsid w:val="1B085024"/>
    <w:rsid w:val="1EBC7676"/>
    <w:rsid w:val="1EBFFBBC"/>
    <w:rsid w:val="2347339C"/>
    <w:rsid w:val="2428E6D7"/>
    <w:rsid w:val="24B9B3F5"/>
    <w:rsid w:val="25128F9D"/>
    <w:rsid w:val="2A95FBB4"/>
    <w:rsid w:val="36460E7C"/>
    <w:rsid w:val="36CFCDE6"/>
    <w:rsid w:val="3BC416A5"/>
    <w:rsid w:val="3EF0454A"/>
    <w:rsid w:val="40166338"/>
    <w:rsid w:val="440D63C9"/>
    <w:rsid w:val="49004E2C"/>
    <w:rsid w:val="49EBF9D4"/>
    <w:rsid w:val="4A7ADEE5"/>
    <w:rsid w:val="4AB54FE3"/>
    <w:rsid w:val="4BA1D4A7"/>
    <w:rsid w:val="50943541"/>
    <w:rsid w:val="53CA4DB8"/>
    <w:rsid w:val="57BC57C2"/>
    <w:rsid w:val="58BA3A89"/>
    <w:rsid w:val="5955FB7C"/>
    <w:rsid w:val="59E8F541"/>
    <w:rsid w:val="5D56BF8F"/>
    <w:rsid w:val="5EAFF51D"/>
    <w:rsid w:val="5EF5604D"/>
    <w:rsid w:val="633A3861"/>
    <w:rsid w:val="63A171B9"/>
    <w:rsid w:val="64946C85"/>
    <w:rsid w:val="66B55520"/>
    <w:rsid w:val="66DBC676"/>
    <w:rsid w:val="68BAE0C7"/>
    <w:rsid w:val="6D808745"/>
    <w:rsid w:val="738AF5B1"/>
    <w:rsid w:val="747CB5F5"/>
    <w:rsid w:val="74DAE441"/>
    <w:rsid w:val="753D47F1"/>
    <w:rsid w:val="76F90036"/>
    <w:rsid w:val="78300A12"/>
    <w:rsid w:val="7A5ADA07"/>
    <w:rsid w:val="7B790B8F"/>
    <w:rsid w:val="7C7F3685"/>
    <w:rsid w:val="7E2D7DA6"/>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6C0F54B"/>
  <w15:docId w15:val="{125343A1-6A78-4101-840D-BDDAC8F9992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heme="minorHAnsi" w:hAnsiTheme="minorHAnsi" w:eastAsiaTheme="minorEastAsia" w:cstheme="minorBidi"/>
        <w:sz w:val="22"/>
        <w:szCs w:val="22"/>
        <w:lang w:val="en-CA" w:eastAsia="ko-KR" w:bidi="ar-SA"/>
      </w:rPr>
    </w:rPrDefault>
    <w:pPrDefault>
      <w:pPr>
        <w:spacing w:after="200" w:line="276" w:lineRule="auto"/>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F07C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F07CF"/>
  </w:style>
  <w:style w:type="paragraph" w:styleId="Footer">
    <w:name w:val="footer"/>
    <w:basedOn w:val="Normal"/>
    <w:link w:val="FooterChar"/>
    <w:uiPriority w:val="99"/>
    <w:unhideWhenUsed/>
    <w:rsid w:val="00EF07C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F07CF"/>
  </w:style>
  <w:style w:type="paragraph" w:styleId="BalloonText">
    <w:name w:val="Balloon Text"/>
    <w:basedOn w:val="Normal"/>
    <w:link w:val="BalloonTextChar"/>
    <w:uiPriority w:val="99"/>
    <w:semiHidden/>
    <w:unhideWhenUsed/>
    <w:rsid w:val="000F403E"/>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0F403E"/>
    <w:rPr>
      <w:rFonts w:ascii="Tahoma" w:hAnsi="Tahoma" w:cs="Tahoma"/>
      <w:sz w:val="16"/>
      <w:szCs w:val="16"/>
    </w:rPr>
  </w:style>
  <w:style w:type="character" w:styleId="Hyperlink">
    <w:name w:val="Hyperlink"/>
    <w:basedOn w:val="DefaultParagraphFont"/>
    <w:uiPriority w:val="99"/>
    <w:unhideWhenUsed/>
    <w:rsid w:val="004F0F63"/>
    <w:rPr>
      <w:color w:val="0000FF" w:themeColor="hyperlink"/>
      <w:u w:val="single"/>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ko-KR"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07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07CF"/>
  </w:style>
  <w:style w:type="paragraph" w:styleId="Footer">
    <w:name w:val="footer"/>
    <w:basedOn w:val="Normal"/>
    <w:link w:val="FooterChar"/>
    <w:uiPriority w:val="99"/>
    <w:unhideWhenUsed/>
    <w:rsid w:val="00EF07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07CF"/>
  </w:style>
  <w:style w:type="paragraph" w:styleId="BalloonText">
    <w:name w:val="Balloon Text"/>
    <w:basedOn w:val="Normal"/>
    <w:link w:val="BalloonTextChar"/>
    <w:uiPriority w:val="99"/>
    <w:semiHidden/>
    <w:unhideWhenUsed/>
    <w:rsid w:val="000F40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403E"/>
    <w:rPr>
      <w:rFonts w:ascii="Tahoma" w:hAnsi="Tahoma" w:cs="Tahoma"/>
      <w:sz w:val="16"/>
      <w:szCs w:val="16"/>
    </w:rPr>
  </w:style>
  <w:style w:type="character" w:styleId="Hyperlink">
    <w:name w:val="Hyperlink"/>
    <w:basedOn w:val="DefaultParagraphFont"/>
    <w:uiPriority w:val="99"/>
    <w:unhideWhenUsed/>
    <w:rsid w:val="004F0F6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275001">
      <w:bodyDiv w:val="1"/>
      <w:marLeft w:val="0"/>
      <w:marRight w:val="0"/>
      <w:marTop w:val="0"/>
      <w:marBottom w:val="0"/>
      <w:divBdr>
        <w:top w:val="none" w:sz="0" w:space="0" w:color="auto"/>
        <w:left w:val="none" w:sz="0" w:space="0" w:color="auto"/>
        <w:bottom w:val="none" w:sz="0" w:space="0" w:color="auto"/>
        <w:right w:val="none" w:sz="0" w:space="0" w:color="auto"/>
      </w:divBdr>
    </w:div>
    <w:div w:id="162865045">
      <w:bodyDiv w:val="1"/>
      <w:marLeft w:val="0"/>
      <w:marRight w:val="0"/>
      <w:marTop w:val="0"/>
      <w:marBottom w:val="0"/>
      <w:divBdr>
        <w:top w:val="none" w:sz="0" w:space="0" w:color="auto"/>
        <w:left w:val="none" w:sz="0" w:space="0" w:color="auto"/>
        <w:bottom w:val="none" w:sz="0" w:space="0" w:color="auto"/>
        <w:right w:val="none" w:sz="0" w:space="0" w:color="auto"/>
      </w:divBdr>
    </w:div>
    <w:div w:id="105612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65279;<?xml version="1.0" encoding="utf-8"?><Relationships xmlns="http://schemas.openxmlformats.org/package/2006/relationships"><Relationship Type="http://schemas.openxmlformats.org/officeDocument/2006/relationships/customXml" Target="../customXml/item2.xml" Id="rId13" /><Relationship Type="http://schemas.openxmlformats.org/officeDocument/2006/relationships/settings" Target="settings.xml" Id="rId3" /><Relationship Type="http://schemas.openxmlformats.org/officeDocument/2006/relationships/customXml" Target="../customXml/item1.xml" Id="rId12" /><Relationship Type="http://schemas.microsoft.com/office/2007/relationships/stylesWithEffects" Target="stylesWithEffects.xml" Id="rId2"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styles" Target="styles.xml" Id="rId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header" Target="header1.xml" Id="rId9" /><Relationship Type="http://schemas.openxmlformats.org/officeDocument/2006/relationships/customXml" Target="../customXml/item3.xml" Id="rId14" /><Relationship Type="http://schemas.openxmlformats.org/officeDocument/2006/relationships/footer" Target="/word/footer.xml" Id="R10626c99208b4c6e" /><Relationship Type="http://schemas.openxmlformats.org/officeDocument/2006/relationships/hyperlink" Target="mailto:Mojgan.rastegar@umanitoba.ca" TargetMode="External" Id="R44cd3baa65494bdc" /><Relationship Type="http://schemas.openxmlformats.org/officeDocument/2006/relationships/hyperlink" Target="mailto:marc.delbigio@umanitoba.ca" TargetMode="External" Id="R088f740cdf9c4a91" /></Relationships>
</file>

<file path=word/_rels/header1.xml.rels>&#65279;<?xml version="1.0" encoding="utf-8"?><Relationships xmlns="http://schemas.openxmlformats.org/package/2006/relationships"><Relationship Type="http://schemas.openxmlformats.org/officeDocument/2006/relationships/image" Target="/media/image.png" Id="R04055d9776434a3b" /><Relationship Type="http://schemas.openxmlformats.org/officeDocument/2006/relationships/image" Target="/media/image3.jpg" Id="R20e67c2cb57d48a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1457FF14E29C4081E79615B098151B" ma:contentTypeVersion="6" ma:contentTypeDescription="Create a new document." ma:contentTypeScope="" ma:versionID="4179b586965ff6d0d5d44228e0a857e1">
  <xsd:schema xmlns:xsd="http://www.w3.org/2001/XMLSchema" xmlns:xs="http://www.w3.org/2001/XMLSchema" xmlns:p="http://schemas.microsoft.com/office/2006/metadata/properties" xmlns:ns2="5f32b15b-5e68-4192-81e8-40568d7adc0a" xmlns:ns3="401d65b5-543f-4788-a4aa-5e513dbdfb9c" targetNamespace="http://schemas.microsoft.com/office/2006/metadata/properties" ma:root="true" ma:fieldsID="adc394cd24d310646adf22c0ed8a609c" ns2:_="" ns3:_="">
    <xsd:import namespace="5f32b15b-5e68-4192-81e8-40568d7adc0a"/>
    <xsd:import namespace="401d65b5-543f-4788-a4aa-5e513dbdfb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32b15b-5e68-4192-81e8-40568d7adc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1d65b5-543f-4788-a4aa-5e513dbdfb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01d65b5-543f-4788-a4aa-5e513dbdfb9c">
      <UserInfo>
        <DisplayName>Sabrina Millson</DisplayName>
        <AccountId>12</AccountId>
        <AccountType/>
      </UserInfo>
    </SharedWithUsers>
  </documentManagement>
</p:properties>
</file>

<file path=customXml/itemProps1.xml><?xml version="1.0" encoding="utf-8"?>
<ds:datastoreItem xmlns:ds="http://schemas.openxmlformats.org/officeDocument/2006/customXml" ds:itemID="{E8FE139F-7AB4-4F7A-A07A-1AEB579B19DA}"/>
</file>

<file path=customXml/itemProps2.xml><?xml version="1.0" encoding="utf-8"?>
<ds:datastoreItem xmlns:ds="http://schemas.openxmlformats.org/officeDocument/2006/customXml" ds:itemID="{EA1D65FA-1112-439F-8E56-286F12211F1E}"/>
</file>

<file path=customXml/itemProps3.xml><?xml version="1.0" encoding="utf-8"?>
<ds:datastoreItem xmlns:ds="http://schemas.openxmlformats.org/officeDocument/2006/customXml" ds:itemID="{27CE4587-2384-4527-8519-BA8BD91366E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MACLEOD</dc:creator>
  <cp:lastModifiedBy>Sabrina Millson</cp:lastModifiedBy>
  <cp:revision>10</cp:revision>
  <dcterms:created xsi:type="dcterms:W3CDTF">2020-09-20T17:59:00Z</dcterms:created>
  <dcterms:modified xsi:type="dcterms:W3CDTF">2021-08-20T13: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1457FF14E29C4081E79615B098151B</vt:lpwstr>
  </property>
  <property fmtid="{D5CDD505-2E9C-101B-9397-08002B2CF9AE}" pid="3" name="_SourceUrl">
    <vt:lpwstr/>
  </property>
  <property fmtid="{D5CDD505-2E9C-101B-9397-08002B2CF9AE}" pid="4" name="_SharedFileIndex">
    <vt:lpwstr/>
  </property>
  <property fmtid="{D5CDD505-2E9C-101B-9397-08002B2CF9AE}" pid="5" name="ComplianceAssetId">
    <vt:lpwstr/>
  </property>
  <property fmtid="{D5CDD505-2E9C-101B-9397-08002B2CF9AE}" pid="6" name="_ExtendedDescription">
    <vt:lpwstr/>
  </property>
</Properties>
</file>